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2C3E6B" w14:textId="77777777" w:rsidR="0053282B" w:rsidRPr="00C27CC9" w:rsidRDefault="0053282B" w:rsidP="0053282B">
      <w:pPr>
        <w:spacing w:line="259" w:lineRule="auto"/>
        <w:jc w:val="center"/>
        <w:rPr>
          <w:rFonts w:asciiTheme="minorHAnsi" w:eastAsiaTheme="minorHAnsi" w:hAnsiTheme="minorHAnsi" w:cstheme="minorBidi"/>
          <w:u w:val="single"/>
        </w:rPr>
      </w:pPr>
      <w:r w:rsidRPr="00C27CC9">
        <w:rPr>
          <w:rFonts w:asciiTheme="minorHAnsi" w:eastAsiaTheme="minorHAnsi" w:hAnsiTheme="minorHAnsi" w:cstheme="minorBidi"/>
          <w:u w:val="single"/>
        </w:rPr>
        <w:t>Plant science vocabulary</w:t>
      </w:r>
    </w:p>
    <w:p w14:paraId="1F635FDF" w14:textId="77777777" w:rsidR="0053282B" w:rsidRPr="0053282B" w:rsidRDefault="0053282B" w:rsidP="0053282B">
      <w:pPr>
        <w:spacing w:line="259" w:lineRule="auto"/>
        <w:rPr>
          <w:rFonts w:asciiTheme="minorHAnsi" w:eastAsiaTheme="minorHAnsi" w:hAnsiTheme="minorHAnsi" w:cstheme="minorBidi"/>
        </w:rPr>
      </w:pPr>
      <w:r w:rsidRPr="0053282B">
        <w:rPr>
          <w:rFonts w:asciiTheme="minorHAnsi" w:eastAsiaTheme="minorHAnsi" w:hAnsiTheme="minorHAnsi" w:cstheme="minorBidi"/>
        </w:rPr>
        <w:t xml:space="preserve">Agriscience foundations: 05.02 categorize plants based on specific characteristics according to industry and scientific standards. </w:t>
      </w:r>
    </w:p>
    <w:p w14:paraId="4261AF0D" w14:textId="77777777" w:rsidR="0053282B" w:rsidRPr="0053282B" w:rsidRDefault="0053282B" w:rsidP="00915C84">
      <w:pPr>
        <w:spacing w:after="0" w:line="259" w:lineRule="auto"/>
        <w:rPr>
          <w:rFonts w:asciiTheme="minorHAnsi" w:eastAsiaTheme="minorHAnsi" w:hAnsiTheme="minorHAnsi" w:cstheme="minorBidi"/>
          <w:u w:val="single"/>
        </w:rPr>
      </w:pPr>
      <w:r w:rsidRPr="0053282B">
        <w:rPr>
          <w:rFonts w:asciiTheme="minorHAnsi" w:eastAsiaTheme="minorHAnsi" w:hAnsiTheme="minorHAnsi" w:cstheme="minorBidi"/>
          <w:u w:val="single"/>
        </w:rPr>
        <w:t>Background:</w:t>
      </w:r>
    </w:p>
    <w:p w14:paraId="388552AD" w14:textId="1A40C79F" w:rsidR="0053282B" w:rsidRDefault="0053282B" w:rsidP="00915C84">
      <w:pPr>
        <w:spacing w:after="0" w:line="259" w:lineRule="auto"/>
        <w:rPr>
          <w:rFonts w:asciiTheme="minorHAnsi" w:eastAsiaTheme="minorHAnsi" w:hAnsiTheme="minorHAnsi" w:cstheme="minorBidi"/>
        </w:rPr>
      </w:pPr>
      <w:r w:rsidRPr="0053282B">
        <w:rPr>
          <w:rFonts w:asciiTheme="minorHAnsi" w:eastAsiaTheme="minorHAnsi" w:hAnsiTheme="minorHAnsi" w:cstheme="minorBidi"/>
        </w:rPr>
        <w:t>For our next unit</w:t>
      </w:r>
      <w:r w:rsidR="00585F1B">
        <w:rPr>
          <w:rFonts w:asciiTheme="minorHAnsi" w:eastAsiaTheme="minorHAnsi" w:hAnsiTheme="minorHAnsi" w:cstheme="minorBidi"/>
        </w:rPr>
        <w:t>,</w:t>
      </w:r>
      <w:r w:rsidRPr="0053282B">
        <w:rPr>
          <w:rFonts w:asciiTheme="minorHAnsi" w:eastAsiaTheme="minorHAnsi" w:hAnsiTheme="minorHAnsi" w:cstheme="minorBidi"/>
        </w:rPr>
        <w:t xml:space="preserve"> we are going to be studying plant anatomy. The best way to build our understanding of plant anatomy is</w:t>
      </w:r>
      <w:r w:rsidR="00585F1B">
        <w:rPr>
          <w:rFonts w:asciiTheme="minorHAnsi" w:eastAsiaTheme="minorHAnsi" w:hAnsiTheme="minorHAnsi" w:cstheme="minorBidi"/>
        </w:rPr>
        <w:t>,</w:t>
      </w:r>
      <w:r w:rsidRPr="0053282B">
        <w:rPr>
          <w:rFonts w:asciiTheme="minorHAnsi" w:eastAsiaTheme="minorHAnsi" w:hAnsiTheme="minorHAnsi" w:cstheme="minorBidi"/>
        </w:rPr>
        <w:t xml:space="preserve"> to begin with</w:t>
      </w:r>
      <w:r w:rsidR="00585F1B">
        <w:rPr>
          <w:rFonts w:asciiTheme="minorHAnsi" w:eastAsiaTheme="minorHAnsi" w:hAnsiTheme="minorHAnsi" w:cstheme="minorBidi"/>
        </w:rPr>
        <w:t>,</w:t>
      </w:r>
      <w:r w:rsidRPr="0053282B">
        <w:rPr>
          <w:rFonts w:asciiTheme="minorHAnsi" w:eastAsiaTheme="minorHAnsi" w:hAnsiTheme="minorHAnsi" w:cstheme="minorBidi"/>
        </w:rPr>
        <w:t xml:space="preserve"> our vocab terms. The following terms are going to be very important for our plant lesson. </w:t>
      </w:r>
    </w:p>
    <w:p w14:paraId="66ECF338" w14:textId="77777777" w:rsidR="00915C84" w:rsidRPr="0053282B" w:rsidRDefault="00915C84" w:rsidP="00915C84">
      <w:pPr>
        <w:spacing w:after="0" w:line="259" w:lineRule="auto"/>
        <w:rPr>
          <w:rFonts w:asciiTheme="minorHAnsi" w:eastAsiaTheme="minorHAnsi" w:hAnsiTheme="minorHAnsi" w:cstheme="minorBidi"/>
        </w:rPr>
      </w:pPr>
    </w:p>
    <w:p w14:paraId="6DC17F3A" w14:textId="77777777" w:rsidR="0053282B" w:rsidRPr="0053282B" w:rsidRDefault="0053282B" w:rsidP="00915C84">
      <w:pPr>
        <w:spacing w:after="0" w:line="259" w:lineRule="auto"/>
        <w:rPr>
          <w:rFonts w:asciiTheme="minorHAnsi" w:eastAsiaTheme="minorHAnsi" w:hAnsiTheme="minorHAnsi" w:cstheme="minorBidi"/>
          <w:u w:val="single"/>
        </w:rPr>
      </w:pPr>
      <w:r w:rsidRPr="0053282B">
        <w:rPr>
          <w:rFonts w:asciiTheme="minorHAnsi" w:eastAsiaTheme="minorHAnsi" w:hAnsiTheme="minorHAnsi" w:cstheme="minorBidi"/>
          <w:u w:val="single"/>
        </w:rPr>
        <w:t>Instructions:</w:t>
      </w:r>
    </w:p>
    <w:p w14:paraId="2D123AAB" w14:textId="7CC62747" w:rsidR="001D2D95" w:rsidRDefault="0053282B" w:rsidP="00915C84">
      <w:pPr>
        <w:spacing w:after="0" w:line="259" w:lineRule="auto"/>
        <w:rPr>
          <w:rFonts w:asciiTheme="minorHAnsi" w:eastAsiaTheme="minorHAnsi" w:hAnsiTheme="minorHAnsi" w:cstheme="minorBidi"/>
        </w:rPr>
      </w:pPr>
      <w:r w:rsidRPr="0053282B">
        <w:rPr>
          <w:rFonts w:asciiTheme="minorHAnsi" w:eastAsiaTheme="minorHAnsi" w:hAnsiTheme="minorHAnsi" w:cstheme="minorBidi"/>
        </w:rPr>
        <w:t xml:space="preserve">I expect you to fill in the following worksheet with the definitions, a real-world example, and a picture of what the term is referring to. This will help to build your understanding of the terms as we work through them. </w:t>
      </w:r>
    </w:p>
    <w:p w14:paraId="58DDC1E2" w14:textId="77777777" w:rsidR="00915C84" w:rsidRDefault="00915C84" w:rsidP="00915C84">
      <w:pPr>
        <w:spacing w:after="0" w:line="259" w:lineRule="auto"/>
        <w:rPr>
          <w:rFonts w:asciiTheme="minorHAnsi" w:eastAsiaTheme="minorHAnsi" w:hAnsiTheme="minorHAnsi" w:cstheme="minorBidi"/>
        </w:rPr>
      </w:pPr>
    </w:p>
    <w:p w14:paraId="164BE498" w14:textId="77777777" w:rsidR="00915C84" w:rsidRPr="00915C84" w:rsidRDefault="00915C84" w:rsidP="00915C84">
      <w:pPr>
        <w:spacing w:after="0" w:line="259" w:lineRule="auto"/>
        <w:rPr>
          <w:rFonts w:asciiTheme="minorHAnsi" w:eastAsiaTheme="minorHAnsi" w:hAnsiTheme="minorHAnsi" w:cstheme="minorBidi"/>
          <w:u w:val="single"/>
        </w:rPr>
      </w:pPr>
      <w:r w:rsidRPr="00915C84">
        <w:rPr>
          <w:rFonts w:asciiTheme="minorHAnsi" w:eastAsiaTheme="minorHAnsi" w:hAnsiTheme="minorHAnsi" w:cstheme="minorBidi"/>
          <w:u w:val="single"/>
        </w:rPr>
        <w:t xml:space="preserve">Progress: </w:t>
      </w:r>
    </w:p>
    <w:p w14:paraId="333ABFBE" w14:textId="4236E38C" w:rsidR="0053282B" w:rsidRDefault="00223575" w:rsidP="00915C84">
      <w:pPr>
        <w:spacing w:after="0" w:line="259" w:lineRule="auto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>I expect you to be finished with</w:t>
      </w:r>
      <w:r w:rsidR="003B0E7C">
        <w:rPr>
          <w:rFonts w:asciiTheme="minorHAnsi" w:eastAsiaTheme="minorHAnsi" w:hAnsiTheme="minorHAnsi" w:cstheme="minorBidi"/>
        </w:rPr>
        <w:t xml:space="preserve"> stems </w:t>
      </w:r>
      <w:r w:rsidR="000C7B79">
        <w:rPr>
          <w:rFonts w:asciiTheme="minorHAnsi" w:eastAsiaTheme="minorHAnsi" w:hAnsiTheme="minorHAnsi" w:cstheme="minorBidi"/>
        </w:rPr>
        <w:t xml:space="preserve">by Monday. The whole worksheet should be completed on Tuesday, but it is not due until </w:t>
      </w:r>
      <w:r w:rsidR="001D2D95">
        <w:rPr>
          <w:rFonts w:asciiTheme="minorHAnsi" w:eastAsiaTheme="minorHAnsi" w:hAnsiTheme="minorHAnsi" w:cstheme="minorBidi"/>
        </w:rPr>
        <w:t>Friday at 11:59</w:t>
      </w:r>
      <w:r w:rsidR="00585F1B">
        <w:rPr>
          <w:rFonts w:asciiTheme="minorHAnsi" w:eastAsiaTheme="minorHAnsi" w:hAnsiTheme="minorHAnsi" w:cstheme="minorBidi"/>
        </w:rPr>
        <w:t xml:space="preserve"> </w:t>
      </w:r>
      <w:r w:rsidR="001D2D95">
        <w:rPr>
          <w:rFonts w:asciiTheme="minorHAnsi" w:eastAsiaTheme="minorHAnsi" w:hAnsiTheme="minorHAnsi" w:cstheme="minorBidi"/>
        </w:rPr>
        <w:t xml:space="preserve">pm. </w:t>
      </w:r>
    </w:p>
    <w:p w14:paraId="2B1FAC4F" w14:textId="77777777" w:rsidR="00915C84" w:rsidRPr="0053282B" w:rsidRDefault="00915C84" w:rsidP="00915C84">
      <w:pPr>
        <w:spacing w:after="0" w:line="259" w:lineRule="auto"/>
        <w:rPr>
          <w:rFonts w:asciiTheme="minorHAnsi" w:eastAsiaTheme="minorHAnsi" w:hAnsiTheme="minorHAnsi" w:cstheme="minorBidi"/>
        </w:rPr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1885"/>
        <w:gridCol w:w="3240"/>
        <w:gridCol w:w="2700"/>
        <w:gridCol w:w="2970"/>
      </w:tblGrid>
      <w:tr w:rsidR="0053282B" w:rsidRPr="0053282B" w14:paraId="15771CF7" w14:textId="77777777" w:rsidTr="001A3438">
        <w:tc>
          <w:tcPr>
            <w:tcW w:w="1885" w:type="dxa"/>
            <w:shd w:val="clear" w:color="auto" w:fill="E7E6E6" w:themeFill="background2"/>
          </w:tcPr>
          <w:p w14:paraId="6FDAB69C" w14:textId="77777777" w:rsidR="0053282B" w:rsidRPr="0053282B" w:rsidRDefault="0053282B" w:rsidP="0053282B">
            <w:pPr>
              <w:spacing w:line="240" w:lineRule="auto"/>
              <w:jc w:val="center"/>
              <w:rPr>
                <w:rFonts w:asciiTheme="minorHAnsi" w:eastAsiaTheme="minorHAnsi" w:hAnsiTheme="minorHAnsi" w:cstheme="minorBidi"/>
              </w:rPr>
            </w:pPr>
            <w:r w:rsidRPr="0053282B">
              <w:rPr>
                <w:rFonts w:asciiTheme="minorHAnsi" w:eastAsiaTheme="minorHAnsi" w:hAnsiTheme="minorHAnsi" w:cstheme="minorBidi"/>
              </w:rPr>
              <w:t>Term</w:t>
            </w:r>
          </w:p>
        </w:tc>
        <w:tc>
          <w:tcPr>
            <w:tcW w:w="3240" w:type="dxa"/>
            <w:shd w:val="clear" w:color="auto" w:fill="E7E6E6" w:themeFill="background2"/>
          </w:tcPr>
          <w:p w14:paraId="349C6FAA" w14:textId="77777777" w:rsidR="0053282B" w:rsidRPr="0053282B" w:rsidRDefault="0053282B" w:rsidP="0053282B">
            <w:pPr>
              <w:spacing w:line="240" w:lineRule="auto"/>
              <w:jc w:val="center"/>
              <w:rPr>
                <w:rFonts w:asciiTheme="minorHAnsi" w:eastAsiaTheme="minorHAnsi" w:hAnsiTheme="minorHAnsi" w:cstheme="minorBidi"/>
              </w:rPr>
            </w:pPr>
            <w:r w:rsidRPr="0053282B">
              <w:rPr>
                <w:rFonts w:asciiTheme="minorHAnsi" w:eastAsiaTheme="minorHAnsi" w:hAnsiTheme="minorHAnsi" w:cstheme="minorBidi"/>
              </w:rPr>
              <w:t>Definition</w:t>
            </w:r>
          </w:p>
        </w:tc>
        <w:tc>
          <w:tcPr>
            <w:tcW w:w="2700" w:type="dxa"/>
            <w:shd w:val="clear" w:color="auto" w:fill="E7E6E6" w:themeFill="background2"/>
          </w:tcPr>
          <w:p w14:paraId="7074A34C" w14:textId="77777777" w:rsidR="0053282B" w:rsidRPr="0053282B" w:rsidRDefault="0053282B" w:rsidP="0053282B">
            <w:pPr>
              <w:spacing w:line="240" w:lineRule="auto"/>
              <w:jc w:val="center"/>
              <w:rPr>
                <w:rFonts w:asciiTheme="minorHAnsi" w:eastAsiaTheme="minorHAnsi" w:hAnsiTheme="minorHAnsi" w:cstheme="minorBidi"/>
              </w:rPr>
            </w:pPr>
            <w:r w:rsidRPr="0053282B">
              <w:rPr>
                <w:rFonts w:asciiTheme="minorHAnsi" w:eastAsiaTheme="minorHAnsi" w:hAnsiTheme="minorHAnsi" w:cstheme="minorBidi"/>
              </w:rPr>
              <w:t>Example</w:t>
            </w:r>
          </w:p>
        </w:tc>
        <w:tc>
          <w:tcPr>
            <w:tcW w:w="2970" w:type="dxa"/>
            <w:shd w:val="clear" w:color="auto" w:fill="E7E6E6" w:themeFill="background2"/>
          </w:tcPr>
          <w:p w14:paraId="45A992F2" w14:textId="77777777" w:rsidR="0053282B" w:rsidRPr="0053282B" w:rsidRDefault="0053282B" w:rsidP="0053282B">
            <w:pPr>
              <w:spacing w:line="240" w:lineRule="auto"/>
              <w:jc w:val="center"/>
              <w:rPr>
                <w:rFonts w:asciiTheme="minorHAnsi" w:eastAsiaTheme="minorHAnsi" w:hAnsiTheme="minorHAnsi" w:cstheme="minorBidi"/>
              </w:rPr>
            </w:pPr>
            <w:r w:rsidRPr="0053282B">
              <w:rPr>
                <w:rFonts w:asciiTheme="minorHAnsi" w:eastAsiaTheme="minorHAnsi" w:hAnsiTheme="minorHAnsi" w:cstheme="minorBidi"/>
              </w:rPr>
              <w:t>Picture</w:t>
            </w:r>
          </w:p>
        </w:tc>
      </w:tr>
      <w:tr w:rsidR="0053282B" w:rsidRPr="0053282B" w14:paraId="0A85DC28" w14:textId="77777777" w:rsidTr="001A3438">
        <w:tc>
          <w:tcPr>
            <w:tcW w:w="1885" w:type="dxa"/>
          </w:tcPr>
          <w:p w14:paraId="159EFB69" w14:textId="77777777" w:rsidR="0053282B" w:rsidRPr="0053282B" w:rsidRDefault="0053282B" w:rsidP="0053282B">
            <w:pPr>
              <w:spacing w:line="240" w:lineRule="auto"/>
              <w:jc w:val="center"/>
              <w:rPr>
                <w:rFonts w:asciiTheme="minorHAnsi" w:eastAsiaTheme="minorHAnsi" w:hAnsiTheme="minorHAnsi" w:cstheme="minorBidi"/>
              </w:rPr>
            </w:pPr>
            <w:r w:rsidRPr="0053282B">
              <w:rPr>
                <w:rFonts w:asciiTheme="minorHAnsi" w:eastAsiaTheme="minorHAnsi" w:hAnsiTheme="minorHAnsi" w:cstheme="minorBidi"/>
              </w:rPr>
              <w:t>Root</w:t>
            </w:r>
          </w:p>
        </w:tc>
        <w:tc>
          <w:tcPr>
            <w:tcW w:w="3240" w:type="dxa"/>
          </w:tcPr>
          <w:p w14:paraId="0F1FB028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700" w:type="dxa"/>
          </w:tcPr>
          <w:p w14:paraId="4DB5AD2C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970" w:type="dxa"/>
          </w:tcPr>
          <w:p w14:paraId="4DC14521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</w:tr>
      <w:tr w:rsidR="0053282B" w:rsidRPr="0053282B" w14:paraId="49F79B0F" w14:textId="77777777" w:rsidTr="001A3438">
        <w:tc>
          <w:tcPr>
            <w:tcW w:w="1885" w:type="dxa"/>
          </w:tcPr>
          <w:p w14:paraId="4C5BA3DA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  <w:r w:rsidRPr="0053282B">
              <w:rPr>
                <w:rFonts w:asciiTheme="minorHAnsi" w:eastAsiaTheme="minorHAnsi" w:hAnsiTheme="minorHAnsi" w:cstheme="minorBidi"/>
              </w:rPr>
              <w:t xml:space="preserve">Taproot </w:t>
            </w:r>
          </w:p>
        </w:tc>
        <w:tc>
          <w:tcPr>
            <w:tcW w:w="3240" w:type="dxa"/>
          </w:tcPr>
          <w:p w14:paraId="72A9BA4F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700" w:type="dxa"/>
          </w:tcPr>
          <w:p w14:paraId="745D59EA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970" w:type="dxa"/>
          </w:tcPr>
          <w:p w14:paraId="3C4F5188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</w:tr>
      <w:tr w:rsidR="0053282B" w:rsidRPr="0053282B" w14:paraId="4AB4FBCC" w14:textId="77777777" w:rsidTr="001A3438">
        <w:tc>
          <w:tcPr>
            <w:tcW w:w="1885" w:type="dxa"/>
          </w:tcPr>
          <w:p w14:paraId="3B046152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  <w:r w:rsidRPr="0053282B">
              <w:rPr>
                <w:rFonts w:asciiTheme="minorHAnsi" w:eastAsiaTheme="minorHAnsi" w:hAnsiTheme="minorHAnsi" w:cstheme="minorBidi"/>
              </w:rPr>
              <w:t xml:space="preserve">Fibrous root </w:t>
            </w:r>
          </w:p>
        </w:tc>
        <w:tc>
          <w:tcPr>
            <w:tcW w:w="3240" w:type="dxa"/>
          </w:tcPr>
          <w:p w14:paraId="32165C95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700" w:type="dxa"/>
          </w:tcPr>
          <w:p w14:paraId="1EEA9925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970" w:type="dxa"/>
          </w:tcPr>
          <w:p w14:paraId="2901F231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</w:tr>
      <w:tr w:rsidR="0053282B" w:rsidRPr="0053282B" w14:paraId="4308C877" w14:textId="77777777" w:rsidTr="001A3438">
        <w:tc>
          <w:tcPr>
            <w:tcW w:w="1885" w:type="dxa"/>
          </w:tcPr>
          <w:p w14:paraId="1C2C8B37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  <w:r w:rsidRPr="0053282B">
              <w:rPr>
                <w:rFonts w:asciiTheme="minorHAnsi" w:eastAsiaTheme="minorHAnsi" w:hAnsiTheme="minorHAnsi" w:cstheme="minorBidi"/>
              </w:rPr>
              <w:t xml:space="preserve">Adventitious root </w:t>
            </w:r>
          </w:p>
        </w:tc>
        <w:tc>
          <w:tcPr>
            <w:tcW w:w="3240" w:type="dxa"/>
          </w:tcPr>
          <w:p w14:paraId="73E5891B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700" w:type="dxa"/>
          </w:tcPr>
          <w:p w14:paraId="47C9BFA1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970" w:type="dxa"/>
          </w:tcPr>
          <w:p w14:paraId="21C94FD8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</w:tr>
      <w:tr w:rsidR="0053282B" w:rsidRPr="0053282B" w14:paraId="765E49A5" w14:textId="77777777" w:rsidTr="001A3438">
        <w:tc>
          <w:tcPr>
            <w:tcW w:w="1885" w:type="dxa"/>
          </w:tcPr>
          <w:p w14:paraId="42FF6382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  <w:r w:rsidRPr="0053282B">
              <w:rPr>
                <w:rFonts w:asciiTheme="minorHAnsi" w:eastAsiaTheme="minorHAnsi" w:hAnsiTheme="minorHAnsi" w:cstheme="minorBidi"/>
              </w:rPr>
              <w:t>Root cap</w:t>
            </w:r>
          </w:p>
        </w:tc>
        <w:tc>
          <w:tcPr>
            <w:tcW w:w="3240" w:type="dxa"/>
          </w:tcPr>
          <w:p w14:paraId="5A9949BE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700" w:type="dxa"/>
          </w:tcPr>
          <w:p w14:paraId="45AEDDDB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970" w:type="dxa"/>
          </w:tcPr>
          <w:p w14:paraId="6082009C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</w:tr>
      <w:tr w:rsidR="0053282B" w:rsidRPr="0053282B" w14:paraId="4E4B1F62" w14:textId="77777777" w:rsidTr="001A3438">
        <w:tc>
          <w:tcPr>
            <w:tcW w:w="1885" w:type="dxa"/>
          </w:tcPr>
          <w:p w14:paraId="1A3C2B24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  <w:r w:rsidRPr="0053282B">
              <w:rPr>
                <w:rFonts w:asciiTheme="minorHAnsi" w:eastAsiaTheme="minorHAnsi" w:hAnsiTheme="minorHAnsi" w:cstheme="minorBidi"/>
              </w:rPr>
              <w:t xml:space="preserve">Root hair </w:t>
            </w:r>
          </w:p>
        </w:tc>
        <w:tc>
          <w:tcPr>
            <w:tcW w:w="3240" w:type="dxa"/>
          </w:tcPr>
          <w:p w14:paraId="114FC2A5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700" w:type="dxa"/>
          </w:tcPr>
          <w:p w14:paraId="3BEB011E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970" w:type="dxa"/>
          </w:tcPr>
          <w:p w14:paraId="4196B92F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</w:tr>
      <w:tr w:rsidR="0053282B" w:rsidRPr="0053282B" w14:paraId="2C1FDECF" w14:textId="77777777" w:rsidTr="001A3438">
        <w:tc>
          <w:tcPr>
            <w:tcW w:w="1885" w:type="dxa"/>
          </w:tcPr>
          <w:p w14:paraId="32FFCE3D" w14:textId="77777777" w:rsidR="0053282B" w:rsidRPr="0053282B" w:rsidRDefault="0053282B" w:rsidP="0053282B">
            <w:pPr>
              <w:spacing w:line="240" w:lineRule="auto"/>
              <w:jc w:val="center"/>
              <w:rPr>
                <w:rFonts w:asciiTheme="minorHAnsi" w:eastAsiaTheme="minorHAnsi" w:hAnsiTheme="minorHAnsi" w:cstheme="minorBidi"/>
              </w:rPr>
            </w:pPr>
            <w:r w:rsidRPr="0053282B">
              <w:rPr>
                <w:rFonts w:asciiTheme="minorHAnsi" w:eastAsiaTheme="minorHAnsi" w:hAnsiTheme="minorHAnsi" w:cstheme="minorBidi"/>
              </w:rPr>
              <w:t>Stem</w:t>
            </w:r>
          </w:p>
        </w:tc>
        <w:tc>
          <w:tcPr>
            <w:tcW w:w="3240" w:type="dxa"/>
          </w:tcPr>
          <w:p w14:paraId="1A97D99F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700" w:type="dxa"/>
          </w:tcPr>
          <w:p w14:paraId="4E846BF9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970" w:type="dxa"/>
          </w:tcPr>
          <w:p w14:paraId="492F06AC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</w:tr>
      <w:tr w:rsidR="0053282B" w:rsidRPr="0053282B" w14:paraId="199E6B44" w14:textId="77777777" w:rsidTr="001A3438">
        <w:tc>
          <w:tcPr>
            <w:tcW w:w="1885" w:type="dxa"/>
          </w:tcPr>
          <w:p w14:paraId="5DB37B5F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  <w:r w:rsidRPr="0053282B">
              <w:rPr>
                <w:rFonts w:asciiTheme="minorHAnsi" w:eastAsiaTheme="minorHAnsi" w:hAnsiTheme="minorHAnsi" w:cstheme="minorBidi"/>
              </w:rPr>
              <w:t xml:space="preserve">Xylem </w:t>
            </w:r>
          </w:p>
        </w:tc>
        <w:tc>
          <w:tcPr>
            <w:tcW w:w="3240" w:type="dxa"/>
          </w:tcPr>
          <w:p w14:paraId="4990D2FD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700" w:type="dxa"/>
          </w:tcPr>
          <w:p w14:paraId="53FB07D4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970" w:type="dxa"/>
          </w:tcPr>
          <w:p w14:paraId="60683AA3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</w:tr>
      <w:tr w:rsidR="0053282B" w:rsidRPr="0053282B" w14:paraId="2CF0313B" w14:textId="77777777" w:rsidTr="001A3438">
        <w:tc>
          <w:tcPr>
            <w:tcW w:w="1885" w:type="dxa"/>
          </w:tcPr>
          <w:p w14:paraId="6D85C054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  <w:r w:rsidRPr="0053282B">
              <w:rPr>
                <w:rFonts w:asciiTheme="minorHAnsi" w:eastAsiaTheme="minorHAnsi" w:hAnsiTheme="minorHAnsi" w:cstheme="minorBidi"/>
              </w:rPr>
              <w:t xml:space="preserve">Phloem </w:t>
            </w:r>
          </w:p>
        </w:tc>
        <w:tc>
          <w:tcPr>
            <w:tcW w:w="3240" w:type="dxa"/>
          </w:tcPr>
          <w:p w14:paraId="3F30524C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700" w:type="dxa"/>
          </w:tcPr>
          <w:p w14:paraId="3BD20A25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970" w:type="dxa"/>
          </w:tcPr>
          <w:p w14:paraId="03DC13CC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</w:tr>
      <w:tr w:rsidR="0053282B" w:rsidRPr="0053282B" w14:paraId="452B9825" w14:textId="77777777" w:rsidTr="001A3438">
        <w:tc>
          <w:tcPr>
            <w:tcW w:w="1885" w:type="dxa"/>
          </w:tcPr>
          <w:p w14:paraId="159D8026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  <w:r w:rsidRPr="0053282B">
              <w:rPr>
                <w:rFonts w:asciiTheme="minorHAnsi" w:eastAsiaTheme="minorHAnsi" w:hAnsiTheme="minorHAnsi" w:cstheme="minorBidi"/>
              </w:rPr>
              <w:t xml:space="preserve">Internode </w:t>
            </w:r>
          </w:p>
        </w:tc>
        <w:tc>
          <w:tcPr>
            <w:tcW w:w="3240" w:type="dxa"/>
          </w:tcPr>
          <w:p w14:paraId="5649F1DE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700" w:type="dxa"/>
          </w:tcPr>
          <w:p w14:paraId="6DD0B719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970" w:type="dxa"/>
          </w:tcPr>
          <w:p w14:paraId="7B0D3809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</w:tr>
      <w:tr w:rsidR="0053282B" w:rsidRPr="0053282B" w14:paraId="45FE9F04" w14:textId="77777777" w:rsidTr="001A3438">
        <w:tc>
          <w:tcPr>
            <w:tcW w:w="1885" w:type="dxa"/>
          </w:tcPr>
          <w:p w14:paraId="3478AC6B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  <w:r w:rsidRPr="0053282B">
              <w:rPr>
                <w:rFonts w:asciiTheme="minorHAnsi" w:eastAsiaTheme="minorHAnsi" w:hAnsiTheme="minorHAnsi" w:cstheme="minorBidi"/>
              </w:rPr>
              <w:t>Bulb</w:t>
            </w:r>
          </w:p>
        </w:tc>
        <w:tc>
          <w:tcPr>
            <w:tcW w:w="3240" w:type="dxa"/>
          </w:tcPr>
          <w:p w14:paraId="147B4AB5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700" w:type="dxa"/>
          </w:tcPr>
          <w:p w14:paraId="58EDC051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970" w:type="dxa"/>
          </w:tcPr>
          <w:p w14:paraId="33F7D6F7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</w:tr>
      <w:tr w:rsidR="0053282B" w:rsidRPr="0053282B" w14:paraId="75ED4740" w14:textId="77777777" w:rsidTr="001A3438">
        <w:tc>
          <w:tcPr>
            <w:tcW w:w="1885" w:type="dxa"/>
          </w:tcPr>
          <w:p w14:paraId="54273BC3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  <w:r w:rsidRPr="0053282B">
              <w:rPr>
                <w:rFonts w:asciiTheme="minorHAnsi" w:eastAsiaTheme="minorHAnsi" w:hAnsiTheme="minorHAnsi" w:cstheme="minorBidi"/>
              </w:rPr>
              <w:t xml:space="preserve">Corm </w:t>
            </w:r>
          </w:p>
        </w:tc>
        <w:tc>
          <w:tcPr>
            <w:tcW w:w="3240" w:type="dxa"/>
          </w:tcPr>
          <w:p w14:paraId="002C837B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700" w:type="dxa"/>
          </w:tcPr>
          <w:p w14:paraId="46BCBEC7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970" w:type="dxa"/>
          </w:tcPr>
          <w:p w14:paraId="51EFC1DE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</w:tr>
      <w:tr w:rsidR="0053282B" w:rsidRPr="0053282B" w14:paraId="57A52C3D" w14:textId="77777777" w:rsidTr="001A3438">
        <w:tc>
          <w:tcPr>
            <w:tcW w:w="1885" w:type="dxa"/>
          </w:tcPr>
          <w:p w14:paraId="2AD347C8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  <w:r w:rsidRPr="0053282B">
              <w:rPr>
                <w:rFonts w:asciiTheme="minorHAnsi" w:eastAsiaTheme="minorHAnsi" w:hAnsiTheme="minorHAnsi" w:cstheme="minorBidi"/>
              </w:rPr>
              <w:t>Tuber</w:t>
            </w:r>
          </w:p>
        </w:tc>
        <w:tc>
          <w:tcPr>
            <w:tcW w:w="3240" w:type="dxa"/>
          </w:tcPr>
          <w:p w14:paraId="06757BEE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700" w:type="dxa"/>
          </w:tcPr>
          <w:p w14:paraId="64201CBF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970" w:type="dxa"/>
          </w:tcPr>
          <w:p w14:paraId="3EFBA992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</w:tr>
      <w:tr w:rsidR="0053282B" w:rsidRPr="0053282B" w14:paraId="1707A7CD" w14:textId="77777777" w:rsidTr="001A3438">
        <w:tc>
          <w:tcPr>
            <w:tcW w:w="1885" w:type="dxa"/>
          </w:tcPr>
          <w:p w14:paraId="769F1711" w14:textId="77777777" w:rsidR="0053282B" w:rsidRPr="0053282B" w:rsidRDefault="0053282B" w:rsidP="0053282B">
            <w:pPr>
              <w:spacing w:line="240" w:lineRule="auto"/>
              <w:jc w:val="center"/>
              <w:rPr>
                <w:rFonts w:asciiTheme="minorHAnsi" w:eastAsiaTheme="minorHAnsi" w:hAnsiTheme="minorHAnsi" w:cstheme="minorBidi"/>
              </w:rPr>
            </w:pPr>
            <w:r w:rsidRPr="0053282B">
              <w:rPr>
                <w:rFonts w:asciiTheme="minorHAnsi" w:eastAsiaTheme="minorHAnsi" w:hAnsiTheme="minorHAnsi" w:cstheme="minorBidi"/>
              </w:rPr>
              <w:t>Leaves</w:t>
            </w:r>
          </w:p>
        </w:tc>
        <w:tc>
          <w:tcPr>
            <w:tcW w:w="3240" w:type="dxa"/>
          </w:tcPr>
          <w:p w14:paraId="5044F17E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700" w:type="dxa"/>
          </w:tcPr>
          <w:p w14:paraId="7FF15499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970" w:type="dxa"/>
          </w:tcPr>
          <w:p w14:paraId="68476C03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</w:tr>
      <w:tr w:rsidR="0053282B" w:rsidRPr="0053282B" w14:paraId="3C3C2EDF" w14:textId="77777777" w:rsidTr="001A3438">
        <w:tc>
          <w:tcPr>
            <w:tcW w:w="1885" w:type="dxa"/>
          </w:tcPr>
          <w:p w14:paraId="1BBD2EDA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  <w:r w:rsidRPr="0053282B">
              <w:rPr>
                <w:rFonts w:asciiTheme="minorHAnsi" w:eastAsiaTheme="minorHAnsi" w:hAnsiTheme="minorHAnsi" w:cstheme="minorBidi"/>
              </w:rPr>
              <w:t xml:space="preserve">Simple leaf </w:t>
            </w:r>
          </w:p>
        </w:tc>
        <w:tc>
          <w:tcPr>
            <w:tcW w:w="3240" w:type="dxa"/>
          </w:tcPr>
          <w:p w14:paraId="43BB30B2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700" w:type="dxa"/>
          </w:tcPr>
          <w:p w14:paraId="7F47EBC9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970" w:type="dxa"/>
          </w:tcPr>
          <w:p w14:paraId="052D7708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</w:tr>
      <w:tr w:rsidR="0053282B" w:rsidRPr="0053282B" w14:paraId="325449C8" w14:textId="77777777" w:rsidTr="001A3438">
        <w:tc>
          <w:tcPr>
            <w:tcW w:w="1885" w:type="dxa"/>
          </w:tcPr>
          <w:p w14:paraId="6BDEE6FE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  <w:r w:rsidRPr="0053282B">
              <w:rPr>
                <w:rFonts w:asciiTheme="minorHAnsi" w:eastAsiaTheme="minorHAnsi" w:hAnsiTheme="minorHAnsi" w:cstheme="minorBidi"/>
              </w:rPr>
              <w:t xml:space="preserve">Compound leaf </w:t>
            </w:r>
          </w:p>
        </w:tc>
        <w:tc>
          <w:tcPr>
            <w:tcW w:w="3240" w:type="dxa"/>
          </w:tcPr>
          <w:p w14:paraId="61509123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700" w:type="dxa"/>
          </w:tcPr>
          <w:p w14:paraId="6ADCD716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970" w:type="dxa"/>
          </w:tcPr>
          <w:p w14:paraId="35344BFF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</w:tr>
      <w:tr w:rsidR="0053282B" w:rsidRPr="0053282B" w14:paraId="60574422" w14:textId="77777777" w:rsidTr="001A3438">
        <w:tc>
          <w:tcPr>
            <w:tcW w:w="1885" w:type="dxa"/>
          </w:tcPr>
          <w:p w14:paraId="669F56D2" w14:textId="5A233483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  <w:r w:rsidRPr="0053282B">
              <w:rPr>
                <w:rFonts w:asciiTheme="minorHAnsi" w:eastAsiaTheme="minorHAnsi" w:hAnsiTheme="minorHAnsi" w:cstheme="minorBidi"/>
              </w:rPr>
              <w:t>Leaf</w:t>
            </w:r>
            <w:r w:rsidR="00585F1B">
              <w:rPr>
                <w:rFonts w:asciiTheme="minorHAnsi" w:eastAsiaTheme="minorHAnsi" w:hAnsiTheme="minorHAnsi" w:cstheme="minorBidi"/>
              </w:rPr>
              <w:t>-</w:t>
            </w:r>
            <w:r w:rsidRPr="0053282B">
              <w:rPr>
                <w:rFonts w:asciiTheme="minorHAnsi" w:eastAsiaTheme="minorHAnsi" w:hAnsiTheme="minorHAnsi" w:cstheme="minorBidi"/>
              </w:rPr>
              <w:t>blade</w:t>
            </w:r>
          </w:p>
        </w:tc>
        <w:tc>
          <w:tcPr>
            <w:tcW w:w="3240" w:type="dxa"/>
          </w:tcPr>
          <w:p w14:paraId="09D295FA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700" w:type="dxa"/>
          </w:tcPr>
          <w:p w14:paraId="6ED04992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970" w:type="dxa"/>
          </w:tcPr>
          <w:p w14:paraId="47A35741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</w:tr>
      <w:tr w:rsidR="0053282B" w:rsidRPr="0053282B" w14:paraId="14408851" w14:textId="77777777" w:rsidTr="001A3438">
        <w:tc>
          <w:tcPr>
            <w:tcW w:w="1885" w:type="dxa"/>
          </w:tcPr>
          <w:p w14:paraId="0EDDBF4B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  <w:r w:rsidRPr="0053282B">
              <w:rPr>
                <w:rFonts w:asciiTheme="minorHAnsi" w:eastAsiaTheme="minorHAnsi" w:hAnsiTheme="minorHAnsi" w:cstheme="minorBidi"/>
              </w:rPr>
              <w:t xml:space="preserve">Petiole </w:t>
            </w:r>
          </w:p>
        </w:tc>
        <w:tc>
          <w:tcPr>
            <w:tcW w:w="3240" w:type="dxa"/>
          </w:tcPr>
          <w:p w14:paraId="6C006C25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700" w:type="dxa"/>
          </w:tcPr>
          <w:p w14:paraId="6741C7B7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970" w:type="dxa"/>
          </w:tcPr>
          <w:p w14:paraId="6197B67B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</w:tr>
      <w:tr w:rsidR="0053282B" w:rsidRPr="0053282B" w14:paraId="298125DE" w14:textId="77777777" w:rsidTr="001A3438">
        <w:tc>
          <w:tcPr>
            <w:tcW w:w="1885" w:type="dxa"/>
          </w:tcPr>
          <w:p w14:paraId="0ABA5A07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  <w:r w:rsidRPr="0053282B">
              <w:rPr>
                <w:rFonts w:asciiTheme="minorHAnsi" w:eastAsiaTheme="minorHAnsi" w:hAnsiTheme="minorHAnsi" w:cstheme="minorBidi"/>
              </w:rPr>
              <w:t xml:space="preserve">Margin </w:t>
            </w:r>
          </w:p>
        </w:tc>
        <w:tc>
          <w:tcPr>
            <w:tcW w:w="3240" w:type="dxa"/>
          </w:tcPr>
          <w:p w14:paraId="2A1C86C7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700" w:type="dxa"/>
          </w:tcPr>
          <w:p w14:paraId="236B37AB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970" w:type="dxa"/>
          </w:tcPr>
          <w:p w14:paraId="63435783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</w:tr>
      <w:tr w:rsidR="0053282B" w:rsidRPr="0053282B" w14:paraId="05645792" w14:textId="77777777" w:rsidTr="001A3438">
        <w:tc>
          <w:tcPr>
            <w:tcW w:w="1885" w:type="dxa"/>
          </w:tcPr>
          <w:p w14:paraId="5A9670FE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  <w:r w:rsidRPr="0053282B">
              <w:rPr>
                <w:rFonts w:asciiTheme="minorHAnsi" w:eastAsiaTheme="minorHAnsi" w:hAnsiTheme="minorHAnsi" w:cstheme="minorBidi"/>
              </w:rPr>
              <w:t xml:space="preserve">Cuticle </w:t>
            </w:r>
          </w:p>
        </w:tc>
        <w:tc>
          <w:tcPr>
            <w:tcW w:w="3240" w:type="dxa"/>
          </w:tcPr>
          <w:p w14:paraId="587994B7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700" w:type="dxa"/>
          </w:tcPr>
          <w:p w14:paraId="4B4B2585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970" w:type="dxa"/>
          </w:tcPr>
          <w:p w14:paraId="1CEB2E85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</w:tr>
      <w:tr w:rsidR="0053282B" w:rsidRPr="0053282B" w14:paraId="460E5B00" w14:textId="77777777" w:rsidTr="001A3438">
        <w:tc>
          <w:tcPr>
            <w:tcW w:w="1885" w:type="dxa"/>
          </w:tcPr>
          <w:p w14:paraId="758038CE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  <w:r w:rsidRPr="0053282B">
              <w:rPr>
                <w:rFonts w:asciiTheme="minorHAnsi" w:eastAsiaTheme="minorHAnsi" w:hAnsiTheme="minorHAnsi" w:cstheme="minorBidi"/>
              </w:rPr>
              <w:t xml:space="preserve">Epidermis </w:t>
            </w:r>
          </w:p>
        </w:tc>
        <w:tc>
          <w:tcPr>
            <w:tcW w:w="3240" w:type="dxa"/>
          </w:tcPr>
          <w:p w14:paraId="53101C96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700" w:type="dxa"/>
          </w:tcPr>
          <w:p w14:paraId="2C259A1C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970" w:type="dxa"/>
          </w:tcPr>
          <w:p w14:paraId="3995E210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</w:tr>
      <w:tr w:rsidR="0053282B" w:rsidRPr="0053282B" w14:paraId="302E4CED" w14:textId="77777777" w:rsidTr="001A3438">
        <w:tc>
          <w:tcPr>
            <w:tcW w:w="1885" w:type="dxa"/>
          </w:tcPr>
          <w:p w14:paraId="2FC5EB03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  <w:r w:rsidRPr="0053282B">
              <w:rPr>
                <w:rFonts w:asciiTheme="minorHAnsi" w:eastAsiaTheme="minorHAnsi" w:hAnsiTheme="minorHAnsi" w:cstheme="minorBidi"/>
              </w:rPr>
              <w:t xml:space="preserve">Phototropism </w:t>
            </w:r>
          </w:p>
        </w:tc>
        <w:tc>
          <w:tcPr>
            <w:tcW w:w="3240" w:type="dxa"/>
          </w:tcPr>
          <w:p w14:paraId="56D5AE07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700" w:type="dxa"/>
          </w:tcPr>
          <w:p w14:paraId="5E821783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970" w:type="dxa"/>
          </w:tcPr>
          <w:p w14:paraId="3FCCD5AE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</w:tr>
      <w:tr w:rsidR="0053282B" w:rsidRPr="0053282B" w14:paraId="71F0AB39" w14:textId="77777777" w:rsidTr="001A3438">
        <w:tc>
          <w:tcPr>
            <w:tcW w:w="1885" w:type="dxa"/>
          </w:tcPr>
          <w:p w14:paraId="7B49FC55" w14:textId="77777777" w:rsidR="0053282B" w:rsidRPr="0053282B" w:rsidRDefault="0053282B" w:rsidP="0053282B">
            <w:pPr>
              <w:spacing w:line="240" w:lineRule="auto"/>
              <w:jc w:val="center"/>
              <w:rPr>
                <w:rFonts w:asciiTheme="minorHAnsi" w:eastAsiaTheme="minorHAnsi" w:hAnsiTheme="minorHAnsi" w:cstheme="minorBidi"/>
              </w:rPr>
            </w:pPr>
            <w:r w:rsidRPr="0053282B">
              <w:rPr>
                <w:rFonts w:asciiTheme="minorHAnsi" w:eastAsiaTheme="minorHAnsi" w:hAnsiTheme="minorHAnsi" w:cstheme="minorBidi"/>
              </w:rPr>
              <w:t>flower</w:t>
            </w:r>
          </w:p>
        </w:tc>
        <w:tc>
          <w:tcPr>
            <w:tcW w:w="3240" w:type="dxa"/>
          </w:tcPr>
          <w:p w14:paraId="606239B8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700" w:type="dxa"/>
          </w:tcPr>
          <w:p w14:paraId="334D36F7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970" w:type="dxa"/>
          </w:tcPr>
          <w:p w14:paraId="34426385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</w:tr>
      <w:tr w:rsidR="0053282B" w:rsidRPr="0053282B" w14:paraId="008CC7ED" w14:textId="77777777" w:rsidTr="001A3438">
        <w:tc>
          <w:tcPr>
            <w:tcW w:w="1885" w:type="dxa"/>
          </w:tcPr>
          <w:p w14:paraId="38E5959B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  <w:r w:rsidRPr="0053282B">
              <w:rPr>
                <w:rFonts w:asciiTheme="minorHAnsi" w:eastAsiaTheme="minorHAnsi" w:hAnsiTheme="minorHAnsi" w:cstheme="minorBidi"/>
              </w:rPr>
              <w:t xml:space="preserve">Petal </w:t>
            </w:r>
          </w:p>
        </w:tc>
        <w:tc>
          <w:tcPr>
            <w:tcW w:w="3240" w:type="dxa"/>
          </w:tcPr>
          <w:p w14:paraId="5AA9245D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700" w:type="dxa"/>
          </w:tcPr>
          <w:p w14:paraId="25E4E173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970" w:type="dxa"/>
          </w:tcPr>
          <w:p w14:paraId="58A9AE33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</w:tr>
      <w:tr w:rsidR="0053282B" w:rsidRPr="0053282B" w14:paraId="1976FCA2" w14:textId="77777777" w:rsidTr="001A3438">
        <w:tc>
          <w:tcPr>
            <w:tcW w:w="1885" w:type="dxa"/>
          </w:tcPr>
          <w:p w14:paraId="33DE8A11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  <w:r w:rsidRPr="0053282B">
              <w:rPr>
                <w:rFonts w:asciiTheme="minorHAnsi" w:eastAsiaTheme="minorHAnsi" w:hAnsiTheme="minorHAnsi" w:cstheme="minorBidi"/>
              </w:rPr>
              <w:t xml:space="preserve">Sepal </w:t>
            </w:r>
          </w:p>
        </w:tc>
        <w:tc>
          <w:tcPr>
            <w:tcW w:w="3240" w:type="dxa"/>
          </w:tcPr>
          <w:p w14:paraId="7B638624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700" w:type="dxa"/>
          </w:tcPr>
          <w:p w14:paraId="341E01DC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2970" w:type="dxa"/>
          </w:tcPr>
          <w:p w14:paraId="7E3A3101" w14:textId="77777777" w:rsidR="0053282B" w:rsidRPr="0053282B" w:rsidRDefault="0053282B" w:rsidP="0053282B">
            <w:pPr>
              <w:spacing w:line="240" w:lineRule="auto"/>
              <w:rPr>
                <w:rFonts w:asciiTheme="minorHAnsi" w:eastAsiaTheme="minorHAnsi" w:hAnsiTheme="minorHAnsi" w:cstheme="minorBidi"/>
              </w:rPr>
            </w:pPr>
          </w:p>
        </w:tc>
      </w:tr>
    </w:tbl>
    <w:p w14:paraId="71615255" w14:textId="634D6CDF" w:rsidR="0053282B" w:rsidRDefault="0053282B" w:rsidP="0053282B"/>
    <w:p w14:paraId="2C568F9D" w14:textId="0FD04365" w:rsidR="00D5025E" w:rsidRDefault="00D5025E" w:rsidP="0053282B"/>
    <w:p w14:paraId="43B62680" w14:textId="3DEFC7CE" w:rsidR="00D5025E" w:rsidRDefault="00D5025E" w:rsidP="0053282B"/>
    <w:p w14:paraId="32D0F25E" w14:textId="14EED366" w:rsidR="00D5025E" w:rsidRDefault="00D5025E" w:rsidP="0053282B"/>
    <w:p w14:paraId="29309BF7" w14:textId="48DC1724" w:rsidR="00D5025E" w:rsidRDefault="00D5025E" w:rsidP="0053282B"/>
    <w:p w14:paraId="3E7093B3" w14:textId="7FDF08C6" w:rsidR="00D5025E" w:rsidRDefault="00D5025E" w:rsidP="0053282B"/>
    <w:p w14:paraId="2A609076" w14:textId="5592D482" w:rsidR="00D5025E" w:rsidRDefault="00D5025E" w:rsidP="0053282B"/>
    <w:p w14:paraId="7CEF70AA" w14:textId="77777777" w:rsidR="00D5025E" w:rsidRDefault="00D5025E" w:rsidP="0053282B"/>
    <w:p w14:paraId="788BAC75" w14:textId="3D22FF03" w:rsidR="0053282B" w:rsidRPr="00474517" w:rsidRDefault="0053282B" w:rsidP="00474517">
      <w:pPr>
        <w:jc w:val="center"/>
        <w:rPr>
          <w:u w:val="single"/>
        </w:rPr>
      </w:pPr>
      <w:r w:rsidRPr="00474517">
        <w:rPr>
          <w:u w:val="single"/>
        </w:rPr>
        <w:t>Taxonomy:</w:t>
      </w:r>
    </w:p>
    <w:p w14:paraId="029DEE0F" w14:textId="5D3CBD46" w:rsidR="000F1BEE" w:rsidRDefault="006A714D" w:rsidP="0053282B">
      <w:r>
        <w:t>Taxonomy is the scien</w:t>
      </w:r>
      <w:r w:rsidR="00FA26CE">
        <w:t>ce of naming, defining</w:t>
      </w:r>
      <w:r w:rsidR="00EF04C0">
        <w:t xml:space="preserve">, and classifying groups of biological organisms </w:t>
      </w:r>
      <w:r w:rsidR="00585F1B">
        <w:t>based on</w:t>
      </w:r>
      <w:r w:rsidR="00F76567">
        <w:t xml:space="preserve"> shared characteristics</w:t>
      </w:r>
      <w:r w:rsidR="00003616">
        <w:t xml:space="preserve">. In the following taxonomy </w:t>
      </w:r>
      <w:r w:rsidR="00474517">
        <w:t>section,</w:t>
      </w:r>
      <w:r w:rsidR="00003616">
        <w:t xml:space="preserve"> you will all need to </w:t>
      </w:r>
      <w:r w:rsidR="004F32A4">
        <w:t xml:space="preserve">research what the genus and species </w:t>
      </w:r>
      <w:r w:rsidR="00585F1B">
        <w:t>are</w:t>
      </w:r>
      <w:r w:rsidR="00977E16">
        <w:t xml:space="preserve"> of each of the following vegetables. </w:t>
      </w:r>
      <w:r w:rsidR="001C028B">
        <w:t>The genus always comes before the species</w:t>
      </w:r>
      <w:r w:rsidR="00585F1B">
        <w:t>. I</w:t>
      </w:r>
      <w:r w:rsidR="001C028B">
        <w:t xml:space="preserve">t is </w:t>
      </w:r>
      <w:r w:rsidR="00AE6B78">
        <w:t xml:space="preserve">marked by a </w:t>
      </w:r>
      <w:r w:rsidR="00474517">
        <w:t>capitalized</w:t>
      </w:r>
      <w:r w:rsidR="0000283B">
        <w:t xml:space="preserve"> </w:t>
      </w:r>
      <w:r w:rsidR="00474517">
        <w:t>Latin</w:t>
      </w:r>
      <w:r w:rsidR="0000283B">
        <w:t xml:space="preserve"> </w:t>
      </w:r>
      <w:r w:rsidR="009212A8">
        <w:t xml:space="preserve">name. </w:t>
      </w:r>
      <w:r w:rsidR="001F128A">
        <w:t>S</w:t>
      </w:r>
      <w:r w:rsidR="00474517">
        <w:t xml:space="preserve">pecies always </w:t>
      </w:r>
      <w:r w:rsidR="00DF50A8">
        <w:t xml:space="preserve">follow the </w:t>
      </w:r>
      <w:r w:rsidR="006E2FA5">
        <w:t xml:space="preserve">genus and </w:t>
      </w:r>
      <w:r w:rsidR="008A5016">
        <w:t xml:space="preserve">begin with a lowercase letter. </w:t>
      </w:r>
    </w:p>
    <w:p w14:paraId="231E5C86" w14:textId="7BEF1989" w:rsidR="009212A8" w:rsidRPr="00474517" w:rsidRDefault="009212A8" w:rsidP="0053282B">
      <w:pPr>
        <w:rPr>
          <w:u w:val="single"/>
        </w:rPr>
      </w:pPr>
      <w:r w:rsidRPr="00474517">
        <w:rPr>
          <w:u w:val="single"/>
        </w:rPr>
        <w:t xml:space="preserve">For example: </w:t>
      </w:r>
    </w:p>
    <w:p w14:paraId="1EB386A5" w14:textId="7E360D74" w:rsidR="009212A8" w:rsidRDefault="006C0390" w:rsidP="0053282B">
      <w:r>
        <w:t xml:space="preserve">The scientific name for humans is </w:t>
      </w:r>
      <w:r w:rsidRPr="001F128A">
        <w:rPr>
          <w:b/>
          <w:bCs/>
          <w:color w:val="538135" w:themeColor="accent6" w:themeShade="BF"/>
        </w:rPr>
        <w:t>Homo</w:t>
      </w:r>
      <w:r>
        <w:t xml:space="preserve"> </w:t>
      </w:r>
      <w:r w:rsidRPr="001F128A">
        <w:rPr>
          <w:b/>
          <w:bCs/>
          <w:color w:val="C45911" w:themeColor="accent2" w:themeShade="BF"/>
        </w:rPr>
        <w:t>sa</w:t>
      </w:r>
      <w:r w:rsidR="0081192E" w:rsidRPr="001F128A">
        <w:rPr>
          <w:b/>
          <w:bCs/>
          <w:color w:val="C45911" w:themeColor="accent2" w:themeShade="BF"/>
        </w:rPr>
        <w:t>piens.</w:t>
      </w:r>
      <w:r w:rsidR="0081192E" w:rsidRPr="001F128A">
        <w:rPr>
          <w:color w:val="C45911" w:themeColor="accent2" w:themeShade="BF"/>
        </w:rPr>
        <w:t xml:space="preserve"> </w:t>
      </w:r>
    </w:p>
    <w:p w14:paraId="252283FC" w14:textId="77785B45" w:rsidR="0081192E" w:rsidRDefault="0081192E" w:rsidP="0053282B">
      <w:r w:rsidRPr="001F128A">
        <w:rPr>
          <w:b/>
          <w:bCs/>
          <w:color w:val="538135" w:themeColor="accent6" w:themeShade="BF"/>
        </w:rPr>
        <w:t>Homo</w:t>
      </w:r>
      <w:r>
        <w:t xml:space="preserve"> is the genus</w:t>
      </w:r>
      <w:r w:rsidR="00474517">
        <w:t>.</w:t>
      </w:r>
    </w:p>
    <w:p w14:paraId="14B05455" w14:textId="72CA0E9F" w:rsidR="0081192E" w:rsidRDefault="00585F1B" w:rsidP="0053282B">
      <w:r>
        <w:rPr>
          <w:b/>
          <w:bCs/>
          <w:color w:val="C45911" w:themeColor="accent2" w:themeShade="BF"/>
        </w:rPr>
        <w:t>s</w:t>
      </w:r>
      <w:r w:rsidR="0081192E" w:rsidRPr="001F128A">
        <w:rPr>
          <w:b/>
          <w:bCs/>
          <w:color w:val="C45911" w:themeColor="accent2" w:themeShade="BF"/>
        </w:rPr>
        <w:t>a</w:t>
      </w:r>
      <w:r w:rsidR="00474517" w:rsidRPr="001F128A">
        <w:rPr>
          <w:b/>
          <w:bCs/>
          <w:color w:val="C45911" w:themeColor="accent2" w:themeShade="BF"/>
        </w:rPr>
        <w:t>piens</w:t>
      </w:r>
      <w:r w:rsidR="00474517">
        <w:t xml:space="preserve"> is the species. </w:t>
      </w:r>
    </w:p>
    <w:p w14:paraId="680BB26D" w14:textId="77777777" w:rsidR="00474517" w:rsidRDefault="00474517" w:rsidP="0053282B"/>
    <w:p w14:paraId="0FD8D5BA" w14:textId="440D425E" w:rsidR="00474517" w:rsidRPr="00474517" w:rsidRDefault="00474517" w:rsidP="0053282B">
      <w:pPr>
        <w:rPr>
          <w:u w:val="single"/>
        </w:rPr>
      </w:pPr>
      <w:r w:rsidRPr="00474517">
        <w:rPr>
          <w:u w:val="single"/>
        </w:rPr>
        <w:t xml:space="preserve">Directions: </w:t>
      </w:r>
    </w:p>
    <w:p w14:paraId="2163EB28" w14:textId="77777777" w:rsidR="0053282B" w:rsidRDefault="0053282B" w:rsidP="0053282B">
      <w:r>
        <w:t xml:space="preserve">Give the genus and species of each of the following plants. </w:t>
      </w:r>
    </w:p>
    <w:p w14:paraId="114131AE" w14:textId="4D9BA2EA" w:rsidR="0053282B" w:rsidRDefault="0053282B" w:rsidP="0053282B">
      <w:pPr>
        <w:rPr>
          <w:u w:val="single"/>
        </w:rPr>
      </w:pPr>
    </w:p>
    <w:p w14:paraId="66C5CD76" w14:textId="77777777" w:rsidR="001F128A" w:rsidRPr="001F128A" w:rsidRDefault="001F128A" w:rsidP="0053282B">
      <w:pPr>
        <w:rPr>
          <w:u w:val="single"/>
        </w:rPr>
      </w:pPr>
    </w:p>
    <w:p w14:paraId="0D1B9304" w14:textId="77777777" w:rsidR="0053282B" w:rsidRPr="001F128A" w:rsidRDefault="0053282B" w:rsidP="0053282B">
      <w:pPr>
        <w:rPr>
          <w:u w:val="single"/>
        </w:rPr>
      </w:pPr>
      <w:r w:rsidRPr="001F128A">
        <w:rPr>
          <w:u w:val="single"/>
        </w:rPr>
        <w:t xml:space="preserve">Danvers carrot </w:t>
      </w:r>
    </w:p>
    <w:p w14:paraId="75E3B9C5" w14:textId="77777777" w:rsidR="0053282B" w:rsidRDefault="0053282B" w:rsidP="0053282B">
      <w:r>
        <w:rPr>
          <w:noProof/>
        </w:rPr>
        <w:drawing>
          <wp:inline distT="0" distB="0" distL="0" distR="0" wp14:anchorId="5022F73D" wp14:editId="6873D23F">
            <wp:extent cx="2428875" cy="2428875"/>
            <wp:effectExtent l="0" t="0" r="9525" b="9525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8875" cy="242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5AB90C" w14:textId="77777777" w:rsidR="0053282B" w:rsidRDefault="0053282B" w:rsidP="0053282B">
      <w:r>
        <w:t>Genus: _____________________</w:t>
      </w:r>
    </w:p>
    <w:p w14:paraId="7F79CC36" w14:textId="2DFC392F" w:rsidR="0053282B" w:rsidRDefault="00585F1B" w:rsidP="0053282B">
      <w:r>
        <w:t>s</w:t>
      </w:r>
      <w:r w:rsidR="0053282B">
        <w:t>pecies: ____________________</w:t>
      </w:r>
    </w:p>
    <w:p w14:paraId="7E9C1F10" w14:textId="77777777" w:rsidR="0053282B" w:rsidRDefault="0053282B" w:rsidP="0053282B"/>
    <w:p w14:paraId="466094EF" w14:textId="77777777" w:rsidR="0053282B" w:rsidRDefault="0053282B" w:rsidP="0053282B"/>
    <w:p w14:paraId="023E72DD" w14:textId="357BB0CC" w:rsidR="0053282B" w:rsidRDefault="0053282B" w:rsidP="0053282B"/>
    <w:p w14:paraId="653A46D1" w14:textId="07BBAF6C" w:rsidR="001F128A" w:rsidRDefault="001F128A" w:rsidP="0053282B"/>
    <w:p w14:paraId="46458080" w14:textId="735F862A" w:rsidR="001F128A" w:rsidRDefault="001F128A" w:rsidP="0053282B"/>
    <w:p w14:paraId="32AAE707" w14:textId="616DD56D" w:rsidR="001F128A" w:rsidRDefault="001F128A" w:rsidP="0053282B"/>
    <w:p w14:paraId="4DA1A74A" w14:textId="77777777" w:rsidR="001F128A" w:rsidRDefault="001F128A" w:rsidP="0053282B"/>
    <w:p w14:paraId="30C93A30" w14:textId="77777777" w:rsidR="0053282B" w:rsidRDefault="0053282B" w:rsidP="0053282B"/>
    <w:p w14:paraId="32CA1C3B" w14:textId="77777777" w:rsidR="0053282B" w:rsidRPr="001F128A" w:rsidRDefault="0053282B" w:rsidP="0053282B">
      <w:pPr>
        <w:rPr>
          <w:u w:val="single"/>
        </w:rPr>
      </w:pPr>
      <w:r w:rsidRPr="001F128A">
        <w:rPr>
          <w:u w:val="single"/>
        </w:rPr>
        <w:t xml:space="preserve">Romanesco Broccoli </w:t>
      </w:r>
    </w:p>
    <w:p w14:paraId="0EA9D748" w14:textId="77777777" w:rsidR="0053282B" w:rsidRDefault="0053282B" w:rsidP="0053282B">
      <w:r>
        <w:rPr>
          <w:noProof/>
        </w:rPr>
        <w:drawing>
          <wp:inline distT="0" distB="0" distL="0" distR="0" wp14:anchorId="3E55BB17" wp14:editId="79F73306">
            <wp:extent cx="2476500" cy="1657350"/>
            <wp:effectExtent l="0" t="0" r="0" b="0"/>
            <wp:docPr id="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B4A273" w14:textId="77777777" w:rsidR="0053282B" w:rsidRDefault="0053282B" w:rsidP="0053282B">
      <w:r>
        <w:t>Genus: ______________________</w:t>
      </w:r>
    </w:p>
    <w:p w14:paraId="40C8DF95" w14:textId="3DEC5158" w:rsidR="0053282B" w:rsidRDefault="00585F1B" w:rsidP="0053282B">
      <w:r>
        <w:t>s</w:t>
      </w:r>
      <w:r w:rsidR="0053282B">
        <w:t>pecies: _____________________</w:t>
      </w:r>
    </w:p>
    <w:p w14:paraId="75362DBE" w14:textId="77777777" w:rsidR="0053282B" w:rsidRDefault="0053282B" w:rsidP="0053282B"/>
    <w:p w14:paraId="3A85D154" w14:textId="77777777" w:rsidR="0053282B" w:rsidRDefault="0053282B" w:rsidP="0053282B"/>
    <w:p w14:paraId="3ABC4E5F" w14:textId="77777777" w:rsidR="0053282B" w:rsidRDefault="0053282B" w:rsidP="0053282B"/>
    <w:p w14:paraId="65175798" w14:textId="77777777" w:rsidR="0053282B" w:rsidRDefault="0053282B" w:rsidP="0053282B"/>
    <w:p w14:paraId="4B884E31" w14:textId="77777777" w:rsidR="0053282B" w:rsidRPr="001F128A" w:rsidRDefault="0053282B" w:rsidP="0053282B">
      <w:pPr>
        <w:rPr>
          <w:u w:val="single"/>
        </w:rPr>
      </w:pPr>
      <w:r w:rsidRPr="001F128A">
        <w:rPr>
          <w:u w:val="single"/>
        </w:rPr>
        <w:t xml:space="preserve">Yellow onion </w:t>
      </w:r>
    </w:p>
    <w:p w14:paraId="472C7DD3" w14:textId="77777777" w:rsidR="0053282B" w:rsidRDefault="0053282B" w:rsidP="0053282B">
      <w:r>
        <w:rPr>
          <w:noProof/>
        </w:rPr>
        <w:drawing>
          <wp:inline distT="0" distB="0" distL="0" distR="0" wp14:anchorId="1B6D6CEF" wp14:editId="4FF8DB20">
            <wp:extent cx="2943225" cy="2943225"/>
            <wp:effectExtent l="0" t="0" r="9525" b="9525"/>
            <wp:docPr id="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3225" cy="2943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E3E132" w14:textId="77777777" w:rsidR="0053282B" w:rsidRDefault="0053282B" w:rsidP="0053282B">
      <w:r>
        <w:t>Genus: ______________________</w:t>
      </w:r>
    </w:p>
    <w:p w14:paraId="1142F0F7" w14:textId="54BA671B" w:rsidR="0053282B" w:rsidRDefault="00585F1B" w:rsidP="0053282B">
      <w:r>
        <w:t>s</w:t>
      </w:r>
      <w:bookmarkStart w:id="0" w:name="_GoBack"/>
      <w:bookmarkEnd w:id="0"/>
      <w:r w:rsidR="0053282B">
        <w:t>pecies: _____________________</w:t>
      </w:r>
    </w:p>
    <w:p w14:paraId="40F984EA" w14:textId="77777777" w:rsidR="003D74E5" w:rsidRDefault="003D74E5"/>
    <w:sectPr w:rsidR="003D74E5" w:rsidSect="0053282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zNDExMzQwMDE3MjJT0lEKTi0uzszPAykwrQUAHXHgoiwAAAA="/>
  </w:docVars>
  <w:rsids>
    <w:rsidRoot w:val="0053282B"/>
    <w:rsid w:val="0000283B"/>
    <w:rsid w:val="00003616"/>
    <w:rsid w:val="000C7B79"/>
    <w:rsid w:val="000F1BEE"/>
    <w:rsid w:val="001C028B"/>
    <w:rsid w:val="001D2D95"/>
    <w:rsid w:val="001F128A"/>
    <w:rsid w:val="00223575"/>
    <w:rsid w:val="003B0E7C"/>
    <w:rsid w:val="003D74E5"/>
    <w:rsid w:val="00474517"/>
    <w:rsid w:val="004F32A4"/>
    <w:rsid w:val="0053282B"/>
    <w:rsid w:val="00585F1B"/>
    <w:rsid w:val="006A714D"/>
    <w:rsid w:val="006C0390"/>
    <w:rsid w:val="006E2FA5"/>
    <w:rsid w:val="0081192E"/>
    <w:rsid w:val="008A5016"/>
    <w:rsid w:val="00915C84"/>
    <w:rsid w:val="009212A8"/>
    <w:rsid w:val="00977E16"/>
    <w:rsid w:val="00AE6B78"/>
    <w:rsid w:val="00C27CC9"/>
    <w:rsid w:val="00D5025E"/>
    <w:rsid w:val="00DF50A8"/>
    <w:rsid w:val="00EF04C0"/>
    <w:rsid w:val="00F76567"/>
    <w:rsid w:val="00FA2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103AA3"/>
  <w15:chartTrackingRefBased/>
  <w15:docId w15:val="{AD454602-09B3-4B26-89EE-7D0EECB935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282B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328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8577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customXml" Target="../customXml/item3.xml"/><Relationship Id="rId5" Type="http://schemas.openxmlformats.org/officeDocument/2006/relationships/image" Target="media/image2.jpeg"/><Relationship Id="rId10" Type="http://schemas.openxmlformats.org/officeDocument/2006/relationships/customXml" Target="../customXml/item2.xml"/><Relationship Id="rId4" Type="http://schemas.openxmlformats.org/officeDocument/2006/relationships/image" Target="media/image1.png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A2F27FB0EDAF4AA41C5880B871786B" ma:contentTypeVersion="5" ma:contentTypeDescription="Create a new document." ma:contentTypeScope="" ma:versionID="d7c5dae11d91bccb6a190fab7be3c5fd">
  <xsd:schema xmlns:xsd="http://www.w3.org/2001/XMLSchema" xmlns:xs="http://www.w3.org/2001/XMLSchema" xmlns:p="http://schemas.microsoft.com/office/2006/metadata/properties" xmlns:ns2="1e05b9f3-8bdd-4dab-aaa2-4a36d5da4966" targetNamespace="http://schemas.microsoft.com/office/2006/metadata/properties" ma:root="true" ma:fieldsID="3472edee179c57d4dd62f441af37a02f" ns2:_="">
    <xsd:import namespace="1e05b9f3-8bdd-4dab-aaa2-4a36d5da496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05b9f3-8bdd-4dab-aaa2-4a36d5da49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2C38CC1-8F68-4143-8743-B65A96E85E9E}"/>
</file>

<file path=customXml/itemProps2.xml><?xml version="1.0" encoding="utf-8"?>
<ds:datastoreItem xmlns:ds="http://schemas.openxmlformats.org/officeDocument/2006/customXml" ds:itemID="{B92CEB8C-ACD7-4806-8DEB-7ECBDE089300}"/>
</file>

<file path=customXml/itemProps3.xml><?xml version="1.0" encoding="utf-8"?>
<ds:datastoreItem xmlns:ds="http://schemas.openxmlformats.org/officeDocument/2006/customXml" ds:itemID="{893B98C7-008E-4C7F-AA13-F500E12AB86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2</TotalTime>
  <Pages>3</Pages>
  <Words>302</Words>
  <Characters>1722</Characters>
  <Application>Microsoft Office Word</Application>
  <DocSecurity>0</DocSecurity>
  <Lines>14</Lines>
  <Paragraphs>4</Paragraphs>
  <ScaleCrop>false</ScaleCrop>
  <Company/>
  <LinksUpToDate>false</LinksUpToDate>
  <CharactersWithSpaces>2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ey ray</dc:creator>
  <cp:keywords/>
  <dc:description/>
  <cp:lastModifiedBy>kasey ray</cp:lastModifiedBy>
  <cp:revision>28</cp:revision>
  <dcterms:created xsi:type="dcterms:W3CDTF">2020-03-25T12:54:00Z</dcterms:created>
  <dcterms:modified xsi:type="dcterms:W3CDTF">2020-03-27T2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A2F27FB0EDAF4AA41C5880B871786B</vt:lpwstr>
  </property>
</Properties>
</file>